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DAA606B" w14:textId="77777777" w:rsidR="00E24C4F" w:rsidRDefault="00E24C4F">
      <w:pPr>
        <w:spacing w:before="3"/>
      </w:pPr>
      <w:bookmarkStart w:id="0" w:name="_GoBack"/>
      <w:bookmarkEnd w:id="0"/>
    </w:p>
    <w:p w14:paraId="44A67637" w14:textId="567A7234" w:rsidR="00906B33" w:rsidRDefault="005E5348">
      <w:pPr>
        <w:spacing w:before="3"/>
        <w:rPr>
          <w:rFonts w:ascii="Times New Roman" w:eastAsia="Times New Roman" w:hAnsi="Times New Roman" w:cs="Times New Roman"/>
          <w:b/>
          <w:sz w:val="28"/>
          <w:szCs w:val="28"/>
        </w:rPr>
      </w:pPr>
      <w:r>
        <w:t xml:space="preserve"> </w:t>
      </w:r>
      <w:r w:rsidR="00AC50CD">
        <w:t>Redmond</w:t>
      </w:r>
      <w:r w:rsidR="009D21FD">
        <w:t xml:space="preserve">, </w:t>
      </w:r>
      <w:r w:rsidR="00AC50CD">
        <w:t>W</w:t>
      </w:r>
      <w:r w:rsidR="009D21FD">
        <w:t>A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  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     </w:t>
      </w:r>
      <w:r w:rsidR="00B804F1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Pr="00FB3DA3">
        <w:rPr>
          <w:rFonts w:ascii="Times New Roman" w:eastAsia="Times New Roman" w:hAnsi="Times New Roman" w:cs="Times New Roman"/>
          <w:sz w:val="28"/>
          <w:szCs w:val="28"/>
        </w:rPr>
        <w:t>ASHUTOSH SINGH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</w:t>
      </w:r>
      <w:r w:rsidR="002E0471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4E600E"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</w:t>
      </w:r>
      <w:r w:rsidR="002E0471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AF6134">
        <w:rPr>
          <w:rFonts w:ascii="Times New Roman" w:eastAsia="Times New Roman" w:hAnsi="Times New Roman" w:cs="Times New Roman"/>
          <w:b/>
          <w:sz w:val="28"/>
          <w:szCs w:val="28"/>
        </w:rPr>
        <w:t xml:space="preserve">  </w:t>
      </w:r>
      <w:r w:rsidR="00950ED5">
        <w:rPr>
          <w:rFonts w:ascii="Times New Roman" w:eastAsia="Times New Roman" w:hAnsi="Times New Roman" w:cs="Times New Roman"/>
          <w:b/>
          <w:sz w:val="28"/>
          <w:szCs w:val="28"/>
        </w:rPr>
        <w:t xml:space="preserve">     </w:t>
      </w:r>
      <w:r w:rsidR="009D21FD">
        <w:t>669-261-2485</w:t>
      </w:r>
    </w:p>
    <w:p w14:paraId="4565E474" w14:textId="501A084B" w:rsidR="009D21FD" w:rsidRDefault="009D21FD">
      <w:pPr>
        <w:spacing w:before="3"/>
        <w:rPr>
          <w:sz w:val="20"/>
          <w:szCs w:val="20"/>
        </w:rPr>
      </w:pPr>
      <w:r>
        <w:rPr>
          <w:sz w:val="20"/>
          <w:szCs w:val="20"/>
        </w:rPr>
        <w:t>github.com/</w:t>
      </w:r>
      <w:proofErr w:type="spellStart"/>
      <w:r>
        <w:rPr>
          <w:sz w:val="20"/>
          <w:szCs w:val="20"/>
        </w:rPr>
        <w:t>g</w:t>
      </w:r>
      <w:r w:rsidR="005013C6">
        <w:rPr>
          <w:sz w:val="20"/>
          <w:szCs w:val="20"/>
        </w:rPr>
        <w:t>l</w:t>
      </w:r>
      <w:r>
        <w:rPr>
          <w:sz w:val="20"/>
          <w:szCs w:val="20"/>
        </w:rPr>
        <w:t>adiatorash</w:t>
      </w:r>
      <w:proofErr w:type="spellEnd"/>
      <w:r w:rsidR="005E5348">
        <w:rPr>
          <w:sz w:val="20"/>
          <w:szCs w:val="20"/>
        </w:rPr>
        <w:tab/>
      </w:r>
      <w:r w:rsidR="005E5348">
        <w:rPr>
          <w:sz w:val="20"/>
          <w:szCs w:val="20"/>
        </w:rPr>
        <w:tab/>
        <w:t xml:space="preserve">      </w:t>
      </w:r>
      <w:r w:rsidR="009C2188">
        <w:rPr>
          <w:sz w:val="20"/>
          <w:szCs w:val="20"/>
        </w:rPr>
        <w:t xml:space="preserve">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hyperlink r:id="rId6">
        <w:r w:rsidR="005E5348">
          <w:rPr>
            <w:color w:val="0000FF"/>
            <w:sz w:val="20"/>
            <w:szCs w:val="20"/>
          </w:rPr>
          <w:t>linkedin.com/in/ashutoshysingh</w:t>
        </w:r>
      </w:hyperlink>
      <w:r w:rsidR="005E5348">
        <w:rPr>
          <w:sz w:val="20"/>
          <w:szCs w:val="20"/>
        </w:rPr>
        <w:tab/>
      </w:r>
      <w:r w:rsidR="005E5348">
        <w:rPr>
          <w:sz w:val="20"/>
          <w:szCs w:val="20"/>
        </w:rPr>
        <w:tab/>
      </w:r>
      <w:r w:rsidR="005E5348">
        <w:rPr>
          <w:sz w:val="20"/>
          <w:szCs w:val="20"/>
        </w:rPr>
        <w:tab/>
        <w:t xml:space="preserve">       </w:t>
      </w:r>
      <w:r>
        <w:rPr>
          <w:sz w:val="20"/>
          <w:szCs w:val="20"/>
        </w:rPr>
        <w:t xml:space="preserve">  </w:t>
      </w:r>
      <w:hyperlink r:id="rId7" w:history="1">
        <w:r w:rsidRPr="00354257">
          <w:rPr>
            <w:rStyle w:val="Hyperlink"/>
            <w:sz w:val="20"/>
            <w:szCs w:val="20"/>
          </w:rPr>
          <w:t>ashutosh.singh@sjsu.edu</w:t>
        </w:r>
      </w:hyperlink>
    </w:p>
    <w:p w14:paraId="411205B4" w14:textId="798C62E2" w:rsidR="00906B33" w:rsidRDefault="00BF0A90" w:rsidP="00BF0A90">
      <w:pPr>
        <w:spacing w:before="3"/>
        <w:ind w:left="8640" w:firstLine="720"/>
        <w:rPr>
          <w:color w:val="0000FF"/>
          <w:sz w:val="20"/>
          <w:szCs w:val="20"/>
          <w:u w:val="single"/>
        </w:rPr>
      </w:pPr>
      <w:r>
        <w:rPr>
          <w:color w:val="0000FF"/>
          <w:sz w:val="20"/>
          <w:szCs w:val="20"/>
        </w:rPr>
        <w:t xml:space="preserve">   </w:t>
      </w:r>
      <w:hyperlink r:id="rId8">
        <w:r w:rsidR="00D676DB">
          <w:rPr>
            <w:color w:val="0000FF"/>
            <w:sz w:val="20"/>
            <w:szCs w:val="20"/>
          </w:rPr>
          <w:t>ashutoshysingh.com</w:t>
        </w:r>
      </w:hyperlink>
    </w:p>
    <w:p w14:paraId="52DB83C3" w14:textId="52BD4E03" w:rsidR="00906B33" w:rsidRDefault="007E2942" w:rsidP="00B06E8E">
      <w:pPr>
        <w:pStyle w:val="Heading2"/>
        <w:tabs>
          <w:tab w:val="left" w:pos="10767"/>
        </w:tabs>
        <w:spacing w:before="0"/>
        <w:ind w:left="0"/>
      </w:pPr>
      <w:r>
        <w:rPr>
          <w:color w:val="4472C4" w:themeColor="accent1"/>
          <w:sz w:val="20"/>
          <w:szCs w:val="20"/>
        </w:rPr>
        <w:t xml:space="preserve">  </w:t>
      </w:r>
      <w:r w:rsidR="005E5348" w:rsidRPr="00AA6260">
        <w:rPr>
          <w:color w:val="4472C4" w:themeColor="accent1"/>
          <w:sz w:val="20"/>
          <w:szCs w:val="20"/>
        </w:rPr>
        <w:t>EDUCATION</w:t>
      </w:r>
      <w:r w:rsidR="00344727" w:rsidRPr="00AA6260">
        <w:rPr>
          <w:color w:val="4472C4" w:themeColor="accent1"/>
          <w:sz w:val="20"/>
          <w:szCs w:val="20"/>
        </w:rPr>
        <w:t>:</w:t>
      </w:r>
      <w:r w:rsidR="005E5348" w:rsidRPr="00AA6260">
        <w:rPr>
          <w:color w:val="4472C4" w:themeColor="accent1"/>
        </w:rPr>
        <w:tab/>
      </w:r>
    </w:p>
    <w:p w14:paraId="4A5AB73E" w14:textId="0065B957" w:rsidR="00906B33" w:rsidRDefault="005E5348" w:rsidP="000A3AA5">
      <w:pPr>
        <w:pStyle w:val="Heading2"/>
        <w:tabs>
          <w:tab w:val="left" w:pos="4338"/>
          <w:tab w:val="left" w:pos="9189"/>
        </w:tabs>
        <w:spacing w:before="9"/>
        <w:ind w:left="219"/>
      </w:pPr>
      <w:r>
        <w:t>San Jose, CA</w:t>
      </w:r>
      <w:r>
        <w:tab/>
        <w:t>San Jose State University</w:t>
      </w:r>
      <w:r>
        <w:tab/>
      </w:r>
      <w:r>
        <w:tab/>
        <w:t xml:space="preserve">   Aug </w:t>
      </w:r>
      <w:r w:rsidR="00D50974">
        <w:t>‘</w:t>
      </w:r>
      <w:r>
        <w:t xml:space="preserve">16 – May </w:t>
      </w:r>
      <w:r w:rsidR="00D50974">
        <w:t>‘</w:t>
      </w:r>
      <w:r>
        <w:t>18</w:t>
      </w:r>
    </w:p>
    <w:p w14:paraId="1534927A" w14:textId="06D2E2EC" w:rsidR="00906B33" w:rsidRDefault="00B07155" w:rsidP="000A3AA5">
      <w:pPr>
        <w:numPr>
          <w:ilvl w:val="0"/>
          <w:numId w:val="1"/>
        </w:numPr>
        <w:tabs>
          <w:tab w:val="left" w:pos="472"/>
          <w:tab w:val="left" w:pos="7151"/>
        </w:tabs>
        <w:ind w:left="475" w:hanging="187"/>
        <w:contextualSpacing/>
        <w:rPr>
          <w:b/>
        </w:rPr>
      </w:pPr>
      <w:r>
        <w:rPr>
          <w:b/>
        </w:rPr>
        <w:t>MS</w:t>
      </w:r>
      <w:r w:rsidR="005E5348" w:rsidRPr="003A7E2D">
        <w:rPr>
          <w:b/>
        </w:rPr>
        <w:t xml:space="preserve"> in Software Engineering</w:t>
      </w:r>
      <w:r w:rsidR="005E5348">
        <w:t xml:space="preserve"> | </w:t>
      </w:r>
      <w:r w:rsidR="00963B9C">
        <w:t xml:space="preserve">Specialization in Enterprise Software Technologies | </w:t>
      </w:r>
      <w:r w:rsidR="005E5348">
        <w:rPr>
          <w:b/>
        </w:rPr>
        <w:t>GPA:</w:t>
      </w:r>
      <w:r w:rsidR="005E5348">
        <w:t xml:space="preserve"> </w:t>
      </w:r>
      <w:r w:rsidR="005E5348">
        <w:rPr>
          <w:b/>
        </w:rPr>
        <w:t>3.7</w:t>
      </w:r>
      <w:r w:rsidR="00F26346">
        <w:rPr>
          <w:b/>
        </w:rPr>
        <w:t>4</w:t>
      </w:r>
      <w:r w:rsidR="006342B6">
        <w:rPr>
          <w:b/>
        </w:rPr>
        <w:t xml:space="preserve"> </w:t>
      </w:r>
      <w:r w:rsidR="00532F40">
        <w:rPr>
          <w:b/>
        </w:rPr>
        <w:t>/</w:t>
      </w:r>
      <w:r w:rsidR="006342B6">
        <w:rPr>
          <w:b/>
        </w:rPr>
        <w:t xml:space="preserve"> </w:t>
      </w:r>
      <w:r w:rsidR="00532F40">
        <w:rPr>
          <w:b/>
        </w:rPr>
        <w:t>4</w:t>
      </w:r>
    </w:p>
    <w:p w14:paraId="796A11DB" w14:textId="77777777" w:rsidR="00934C3E" w:rsidRDefault="00934C3E" w:rsidP="00F417B3">
      <w:pPr>
        <w:pStyle w:val="Heading2"/>
        <w:ind w:left="0" w:firstLine="112"/>
        <w:rPr>
          <w:color w:val="4472C4" w:themeColor="accent1"/>
          <w:sz w:val="20"/>
          <w:szCs w:val="20"/>
        </w:rPr>
      </w:pPr>
    </w:p>
    <w:p w14:paraId="0B5785D8" w14:textId="46E8A9BB" w:rsidR="009B77F2" w:rsidRDefault="00C8113B" w:rsidP="00F417B3">
      <w:pPr>
        <w:pStyle w:val="Heading2"/>
        <w:ind w:left="0" w:firstLine="112"/>
        <w:rPr>
          <w:color w:val="4472C4" w:themeColor="accent1"/>
          <w:sz w:val="20"/>
          <w:szCs w:val="20"/>
        </w:rPr>
      </w:pPr>
      <w:r w:rsidRPr="00AA6260">
        <w:rPr>
          <w:color w:val="4472C4" w:themeColor="accent1"/>
          <w:sz w:val="20"/>
          <w:szCs w:val="20"/>
        </w:rPr>
        <w:t>WORK EXPERIENCE:</w:t>
      </w:r>
    </w:p>
    <w:p w14:paraId="11308162" w14:textId="590C72C6" w:rsidR="00CC67D0" w:rsidRDefault="00CC67D0" w:rsidP="00CC67D0">
      <w:pPr>
        <w:pStyle w:val="Heading2"/>
        <w:rPr>
          <w:b w:val="0"/>
        </w:rPr>
      </w:pPr>
      <w:r>
        <w:t xml:space="preserve">Software </w:t>
      </w:r>
      <w:r w:rsidR="00291453">
        <w:t>Developer</w:t>
      </w:r>
      <w:r>
        <w:tab/>
      </w:r>
      <w:r>
        <w:tab/>
      </w:r>
      <w:r>
        <w:tab/>
        <w:t xml:space="preserve"> </w:t>
      </w:r>
      <w:r>
        <w:tab/>
      </w:r>
      <w:r w:rsidR="00291453">
        <w:tab/>
      </w:r>
      <w:r w:rsidR="006E5D47">
        <w:t>Zen3</w:t>
      </w:r>
      <w:r>
        <w:t>, Redmond</w:t>
      </w:r>
      <w:r>
        <w:tab/>
      </w:r>
      <w:r>
        <w:tab/>
      </w:r>
      <w:r>
        <w:tab/>
      </w:r>
      <w:r>
        <w:tab/>
        <w:t xml:space="preserve">  </w:t>
      </w:r>
      <w:r w:rsidR="00291453">
        <w:t xml:space="preserve"> </w:t>
      </w:r>
      <w:proofErr w:type="gramStart"/>
      <w:r w:rsidR="006E5D47">
        <w:tab/>
        <w:t xml:space="preserve"> </w:t>
      </w:r>
      <w:r w:rsidR="00AE62BE">
        <w:t xml:space="preserve"> </w:t>
      </w:r>
      <w:r>
        <w:t>Dec</w:t>
      </w:r>
      <w:proofErr w:type="gramEnd"/>
      <w:r>
        <w:t xml:space="preserve"> </w:t>
      </w:r>
      <w:r w:rsidR="00D50974">
        <w:t>‘</w:t>
      </w:r>
      <w:r>
        <w:t xml:space="preserve">18 – </w:t>
      </w:r>
      <w:r w:rsidR="00AE6753">
        <w:t>Sep</w:t>
      </w:r>
      <w:r>
        <w:t xml:space="preserve"> </w:t>
      </w:r>
      <w:r w:rsidR="00D50974">
        <w:t>‘</w:t>
      </w:r>
      <w:r>
        <w:t>19</w:t>
      </w:r>
    </w:p>
    <w:p w14:paraId="0CE043AD" w14:textId="0B8200C9" w:rsidR="00CC67D0" w:rsidRDefault="000910DC" w:rsidP="00CC67D0">
      <w:pPr>
        <w:numPr>
          <w:ilvl w:val="0"/>
          <w:numId w:val="1"/>
        </w:numPr>
        <w:tabs>
          <w:tab w:val="left" w:pos="472"/>
        </w:tabs>
      </w:pPr>
      <w:r>
        <w:t xml:space="preserve">Developed </w:t>
      </w:r>
      <w:r w:rsidR="00AF6A67">
        <w:t xml:space="preserve">custom web and Teams </w:t>
      </w:r>
      <w:r>
        <w:t xml:space="preserve">application to </w:t>
      </w:r>
      <w:r w:rsidR="00AF6A67">
        <w:t>track timelines, communication with clients using React</w:t>
      </w:r>
    </w:p>
    <w:p w14:paraId="1564C529" w14:textId="0B95F984" w:rsidR="0073253F" w:rsidRDefault="0073253F" w:rsidP="00CC67D0">
      <w:pPr>
        <w:numPr>
          <w:ilvl w:val="0"/>
          <w:numId w:val="1"/>
        </w:numPr>
        <w:tabs>
          <w:tab w:val="left" w:pos="472"/>
        </w:tabs>
      </w:pPr>
      <w:r>
        <w:t>Improved performance over previous solution by more than 200%</w:t>
      </w:r>
      <w:r w:rsidR="007A3D05">
        <w:t xml:space="preserve"> while adding new features</w:t>
      </w:r>
    </w:p>
    <w:p w14:paraId="1391E621" w14:textId="04835D2C" w:rsidR="00E0687E" w:rsidRDefault="00E0687E" w:rsidP="00CC67D0">
      <w:pPr>
        <w:numPr>
          <w:ilvl w:val="0"/>
          <w:numId w:val="1"/>
        </w:numPr>
        <w:tabs>
          <w:tab w:val="left" w:pos="472"/>
        </w:tabs>
      </w:pPr>
      <w:r>
        <w:t xml:space="preserve">Worked on </w:t>
      </w:r>
      <w:r w:rsidR="00232F8F">
        <w:t>components used across Microsoft 365 products</w:t>
      </w:r>
    </w:p>
    <w:p w14:paraId="4C906B81" w14:textId="3C3A09EA" w:rsidR="00AF6A67" w:rsidRDefault="00AF6A67" w:rsidP="00CC67D0">
      <w:pPr>
        <w:numPr>
          <w:ilvl w:val="0"/>
          <w:numId w:val="1"/>
        </w:numPr>
        <w:tabs>
          <w:tab w:val="left" w:pos="472"/>
        </w:tabs>
      </w:pPr>
      <w:r>
        <w:t xml:space="preserve">Developed chatbot </w:t>
      </w:r>
      <w:r w:rsidR="00AE62BE">
        <w:t>to be used by internal Microsoft teams to communicate with a set of APIs</w:t>
      </w:r>
    </w:p>
    <w:p w14:paraId="1EA0F079" w14:textId="0EA6438D" w:rsidR="00C8113B" w:rsidRDefault="00C8113B" w:rsidP="00673088">
      <w:pPr>
        <w:pStyle w:val="Heading2"/>
        <w:rPr>
          <w:b w:val="0"/>
        </w:rPr>
      </w:pPr>
      <w:r>
        <w:t>Software Engineer Intern</w:t>
      </w:r>
      <w:r>
        <w:tab/>
      </w:r>
      <w:r>
        <w:tab/>
      </w:r>
      <w:r>
        <w:tab/>
        <w:t xml:space="preserve"> </w:t>
      </w:r>
      <w:r>
        <w:tab/>
        <w:t>Icertis</w:t>
      </w:r>
      <w:r w:rsidR="00417880">
        <w:t>, San Jose</w:t>
      </w:r>
      <w:r>
        <w:tab/>
      </w:r>
      <w:r>
        <w:tab/>
      </w:r>
      <w:r>
        <w:tab/>
      </w:r>
      <w:r>
        <w:tab/>
      </w:r>
      <w:r>
        <w:tab/>
      </w:r>
      <w:r w:rsidR="00417880">
        <w:t xml:space="preserve">   </w:t>
      </w:r>
      <w:r>
        <w:t xml:space="preserve">Jun </w:t>
      </w:r>
      <w:r w:rsidR="00D50974">
        <w:t>‘</w:t>
      </w:r>
      <w:r>
        <w:t xml:space="preserve">17 – Aug </w:t>
      </w:r>
      <w:r w:rsidR="00D50974">
        <w:t>‘</w:t>
      </w:r>
      <w:r>
        <w:t xml:space="preserve">17                                   </w:t>
      </w:r>
    </w:p>
    <w:p w14:paraId="1F36171E" w14:textId="52E7D9B5" w:rsidR="00C8113B" w:rsidRDefault="00C8113B" w:rsidP="00C8113B">
      <w:pPr>
        <w:numPr>
          <w:ilvl w:val="0"/>
          <w:numId w:val="1"/>
        </w:numPr>
        <w:tabs>
          <w:tab w:val="left" w:pos="472"/>
        </w:tabs>
      </w:pPr>
      <w:r>
        <w:t>Developed a chat</w:t>
      </w:r>
      <w:r w:rsidR="00187E07">
        <w:t xml:space="preserve"> </w:t>
      </w:r>
      <w:r>
        <w:t>bot using Microsoft Bot framework, deployed it on Azure and configured it for multiple channels.</w:t>
      </w:r>
    </w:p>
    <w:p w14:paraId="2397E958" w14:textId="60AF7785" w:rsidR="00704FA7" w:rsidRDefault="00704FA7" w:rsidP="00704FA7">
      <w:pPr>
        <w:numPr>
          <w:ilvl w:val="0"/>
          <w:numId w:val="1"/>
        </w:numPr>
        <w:tabs>
          <w:tab w:val="left" w:pos="472"/>
        </w:tabs>
      </w:pPr>
      <w:r w:rsidRPr="00704FA7">
        <w:t>Worked on APIs to connect bot with product and Workday services</w:t>
      </w:r>
    </w:p>
    <w:p w14:paraId="7921A679" w14:textId="75E58D29" w:rsidR="00C8113B" w:rsidRDefault="00C8113B" w:rsidP="00C8113B">
      <w:pPr>
        <w:pStyle w:val="Heading2"/>
        <w:tabs>
          <w:tab w:val="left" w:pos="4947"/>
          <w:tab w:val="left" w:pos="9305"/>
        </w:tabs>
      </w:pPr>
      <w:r>
        <w:t>Senior Software Engineer</w:t>
      </w:r>
      <w:r w:rsidR="006E0ACE">
        <w:t xml:space="preserve"> (1 Year)</w:t>
      </w:r>
      <w:r>
        <w:tab/>
        <w:t>CitiusTech</w:t>
      </w:r>
      <w:r w:rsidR="00AC58FF">
        <w:t>,</w:t>
      </w:r>
      <w:r w:rsidR="005926A3">
        <w:t xml:space="preserve"> </w:t>
      </w:r>
      <w:r w:rsidR="00AC58FF">
        <w:t>Mumbai</w:t>
      </w:r>
      <w:r>
        <w:t xml:space="preserve">                                                        Aug </w:t>
      </w:r>
      <w:r w:rsidR="00D50974">
        <w:t>‘</w:t>
      </w:r>
      <w:r>
        <w:t xml:space="preserve">15 – Jul </w:t>
      </w:r>
      <w:r w:rsidR="00D50974">
        <w:t>‘</w:t>
      </w:r>
      <w:r>
        <w:t>16</w:t>
      </w:r>
    </w:p>
    <w:p w14:paraId="1AFC623A" w14:textId="77777777" w:rsidR="00C8113B" w:rsidRDefault="00C8113B" w:rsidP="00C8113B">
      <w:pPr>
        <w:numPr>
          <w:ilvl w:val="0"/>
          <w:numId w:val="1"/>
        </w:numPr>
        <w:tabs>
          <w:tab w:val="left" w:pos="472"/>
        </w:tabs>
      </w:pPr>
      <w:r>
        <w:t>Analyzed logs to find and fix bugs,</w:t>
      </w:r>
      <w:r w:rsidRPr="00AD146E">
        <w:t xml:space="preserve"> </w:t>
      </w:r>
      <w:r>
        <w:t>thereby reducing errors by 50%.</w:t>
      </w:r>
    </w:p>
    <w:p w14:paraId="5F50FEB2" w14:textId="77777777" w:rsidR="00C8113B" w:rsidRDefault="00C8113B" w:rsidP="00C8113B">
      <w:pPr>
        <w:numPr>
          <w:ilvl w:val="0"/>
          <w:numId w:val="1"/>
        </w:numPr>
        <w:tabs>
          <w:tab w:val="left" w:pos="472"/>
        </w:tabs>
      </w:pPr>
      <w:r>
        <w:t>Improved architecture for better maintainability and optimized code for performance by use of design patterns.</w:t>
      </w:r>
    </w:p>
    <w:p w14:paraId="4147D246" w14:textId="6E3B8949" w:rsidR="00C8113B" w:rsidRDefault="00C8113B" w:rsidP="00C8113B">
      <w:pPr>
        <w:pStyle w:val="Heading2"/>
        <w:tabs>
          <w:tab w:val="left" w:pos="4946"/>
          <w:tab w:val="left" w:pos="9294"/>
        </w:tabs>
        <w:spacing w:before="17"/>
      </w:pPr>
      <w:r>
        <w:t xml:space="preserve">Software Engineer </w:t>
      </w:r>
      <w:r w:rsidR="006E0ACE">
        <w:t>(</w:t>
      </w:r>
      <w:r w:rsidR="008C2BAE">
        <w:t>3</w:t>
      </w:r>
      <w:r w:rsidR="006E0ACE">
        <w:t xml:space="preserve"> Year</w:t>
      </w:r>
      <w:r w:rsidR="008C2BAE">
        <w:t>s</w:t>
      </w:r>
      <w:r w:rsidR="006E0ACE">
        <w:t>)</w:t>
      </w:r>
      <w:r w:rsidR="008C2BAE">
        <w:tab/>
      </w:r>
      <w:proofErr w:type="spellStart"/>
      <w:r>
        <w:t>Rolta</w:t>
      </w:r>
      <w:proofErr w:type="spellEnd"/>
      <w:r w:rsidR="008C2BAE">
        <w:t xml:space="preserve"> and Paramatrix, Mumbai</w:t>
      </w:r>
      <w:r>
        <w:t xml:space="preserve">                                    </w:t>
      </w:r>
      <w:r w:rsidR="008C2BAE">
        <w:t xml:space="preserve">Aug </w:t>
      </w:r>
      <w:r w:rsidR="00D50974">
        <w:t>‘</w:t>
      </w:r>
      <w:r>
        <w:t>1</w:t>
      </w:r>
      <w:r w:rsidR="008C2BAE">
        <w:t>2</w:t>
      </w:r>
      <w:r>
        <w:t xml:space="preserve"> – Jul </w:t>
      </w:r>
      <w:r w:rsidR="00D50974">
        <w:t>‘</w:t>
      </w:r>
      <w:r>
        <w:t>15</w:t>
      </w:r>
    </w:p>
    <w:p w14:paraId="7B5A9893" w14:textId="77777777" w:rsidR="00C8113B" w:rsidRDefault="00C8113B" w:rsidP="00C8113B">
      <w:pPr>
        <w:numPr>
          <w:ilvl w:val="0"/>
          <w:numId w:val="1"/>
        </w:numPr>
        <w:tabs>
          <w:tab w:val="left" w:pos="472"/>
        </w:tabs>
      </w:pPr>
      <w:r>
        <w:t>Designed application to improve approval processes in Department of Industries.</w:t>
      </w:r>
    </w:p>
    <w:p w14:paraId="5D9C34BD" w14:textId="77777777" w:rsidR="00C8113B" w:rsidRDefault="00C8113B" w:rsidP="00C8113B">
      <w:pPr>
        <w:numPr>
          <w:ilvl w:val="0"/>
          <w:numId w:val="1"/>
        </w:numPr>
        <w:tabs>
          <w:tab w:val="left" w:pos="472"/>
          <w:tab w:val="left" w:pos="4312"/>
          <w:tab w:val="left" w:pos="9182"/>
        </w:tabs>
      </w:pPr>
      <w:r>
        <w:t>Wrote REST services to integrate data from multiple databases and SharePoint services and built visualizations on them.</w:t>
      </w:r>
    </w:p>
    <w:p w14:paraId="3640B22B" w14:textId="597BCA0B" w:rsidR="00C8113B" w:rsidRDefault="00C8113B" w:rsidP="00407376">
      <w:pPr>
        <w:numPr>
          <w:ilvl w:val="0"/>
          <w:numId w:val="1"/>
        </w:numPr>
        <w:tabs>
          <w:tab w:val="left" w:pos="472"/>
        </w:tabs>
      </w:pPr>
      <w:r>
        <w:t>Improved page load times by 100% from 3 secs to 1.5 secs</w:t>
      </w:r>
      <w:r w:rsidR="0099031F">
        <w:t xml:space="preserve"> in a public facing web application</w:t>
      </w:r>
      <w:r>
        <w:t>.</w:t>
      </w:r>
    </w:p>
    <w:p w14:paraId="277BE89D" w14:textId="77777777" w:rsidR="008365D2" w:rsidRDefault="00407376" w:rsidP="00A03582">
      <w:pPr>
        <w:numPr>
          <w:ilvl w:val="0"/>
          <w:numId w:val="1"/>
        </w:numPr>
        <w:tabs>
          <w:tab w:val="left" w:pos="472"/>
        </w:tabs>
        <w:spacing w:after="240"/>
      </w:pPr>
      <w:r>
        <w:t>Interfaced with customers to elicit requirements and built web applications.</w:t>
      </w:r>
      <w:r>
        <w:tab/>
      </w:r>
    </w:p>
    <w:p w14:paraId="5313C456" w14:textId="034F5866" w:rsidR="00F11D4E" w:rsidRDefault="005E5348" w:rsidP="000A3AA5">
      <w:pPr>
        <w:pStyle w:val="Heading2"/>
        <w:tabs>
          <w:tab w:val="left" w:pos="10767"/>
        </w:tabs>
        <w:spacing w:before="87"/>
        <w:ind w:left="0"/>
        <w:rPr>
          <w:color w:val="4472C4" w:themeColor="accent1"/>
          <w:sz w:val="20"/>
          <w:szCs w:val="20"/>
        </w:rPr>
      </w:pPr>
      <w:r w:rsidRPr="00AA6260">
        <w:rPr>
          <w:color w:val="4472C4" w:themeColor="accent1"/>
          <w:sz w:val="20"/>
          <w:szCs w:val="20"/>
        </w:rPr>
        <w:t xml:space="preserve"> </w:t>
      </w:r>
      <w:r w:rsidR="00A34C10">
        <w:rPr>
          <w:color w:val="4472C4" w:themeColor="accent1"/>
          <w:sz w:val="20"/>
          <w:szCs w:val="20"/>
        </w:rPr>
        <w:t xml:space="preserve"> </w:t>
      </w:r>
      <w:r w:rsidR="009C2CDF">
        <w:rPr>
          <w:color w:val="4472C4" w:themeColor="accent1"/>
          <w:sz w:val="20"/>
          <w:szCs w:val="20"/>
        </w:rPr>
        <w:t xml:space="preserve">PERSONAL </w:t>
      </w:r>
      <w:r w:rsidRPr="00AA6260">
        <w:rPr>
          <w:color w:val="4472C4" w:themeColor="accent1"/>
          <w:sz w:val="20"/>
          <w:szCs w:val="20"/>
        </w:rPr>
        <w:t>PROJECTS</w:t>
      </w:r>
      <w:r w:rsidR="00344727" w:rsidRPr="00AA6260">
        <w:rPr>
          <w:color w:val="4472C4" w:themeColor="accent1"/>
          <w:sz w:val="20"/>
          <w:szCs w:val="20"/>
        </w:rPr>
        <w:t>:</w:t>
      </w:r>
    </w:p>
    <w:p w14:paraId="6AB76234" w14:textId="37466AE7" w:rsidR="007B257C" w:rsidRPr="00DE2B05" w:rsidRDefault="007B257C" w:rsidP="000A3AA5">
      <w:pPr>
        <w:tabs>
          <w:tab w:val="left" w:pos="472"/>
        </w:tabs>
        <w:rPr>
          <w:b/>
          <w:i/>
        </w:rPr>
      </w:pPr>
      <w:r>
        <w:rPr>
          <w:b/>
          <w:i/>
        </w:rPr>
        <w:t xml:space="preserve">   </w:t>
      </w:r>
      <w:r w:rsidR="00B84A74">
        <w:rPr>
          <w:b/>
          <w:i/>
        </w:rPr>
        <w:t xml:space="preserve"> </w:t>
      </w:r>
      <w:hyperlink r:id="rId9" w:history="1">
        <w:r w:rsidR="00D67919" w:rsidRPr="00366D80">
          <w:rPr>
            <w:rStyle w:val="Hyperlink"/>
            <w:b/>
          </w:rPr>
          <w:t>Dropbox Prototype</w:t>
        </w:r>
        <w:r w:rsidRPr="00366D80">
          <w:rPr>
            <w:rStyle w:val="Hyperlink"/>
            <w:b/>
          </w:rPr>
          <w:t xml:space="preserve"> (Java, </w:t>
        </w:r>
        <w:proofErr w:type="spellStart"/>
        <w:r w:rsidRPr="00366D80">
          <w:rPr>
            <w:rStyle w:val="Hyperlink"/>
            <w:b/>
          </w:rPr>
          <w:t>Netty</w:t>
        </w:r>
        <w:proofErr w:type="spellEnd"/>
        <w:r w:rsidRPr="00366D80">
          <w:rPr>
            <w:rStyle w:val="Hyperlink"/>
            <w:b/>
          </w:rPr>
          <w:t xml:space="preserve">, </w:t>
        </w:r>
        <w:proofErr w:type="spellStart"/>
        <w:r w:rsidRPr="00366D80">
          <w:rPr>
            <w:rStyle w:val="Hyperlink"/>
            <w:b/>
          </w:rPr>
          <w:t>Protobuf</w:t>
        </w:r>
        <w:proofErr w:type="spellEnd"/>
        <w:r w:rsidRPr="00366D80">
          <w:rPr>
            <w:rStyle w:val="Hyperlink"/>
            <w:b/>
          </w:rPr>
          <w:t>, Raft)</w:t>
        </w:r>
        <w:r w:rsidR="003D7014" w:rsidRPr="00366D80">
          <w:rPr>
            <w:rStyle w:val="Hyperlink"/>
            <w:noProof/>
            <w:sz w:val="20"/>
            <w:szCs w:val="20"/>
          </w:rPr>
          <w:t xml:space="preserve"> </w:t>
        </w:r>
        <w:r w:rsidR="003D7014" w:rsidRPr="00366D80">
          <w:rPr>
            <w:rStyle w:val="Hyperlink"/>
            <w:noProof/>
            <w:sz w:val="20"/>
            <w:szCs w:val="20"/>
          </w:rPr>
          <w:drawing>
            <wp:inline distT="0" distB="0" distL="0" distR="0" wp14:anchorId="2D1D1519" wp14:editId="4FBF3C3F">
              <wp:extent cx="91440" cy="91440"/>
              <wp:effectExtent l="0" t="0" r="3810" b="3810"/>
              <wp:docPr id="1" name="Picture 1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external-link-symbol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440" cy="914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  <w:t xml:space="preserve">    </w:t>
      </w:r>
      <w:r w:rsidR="006D0DFA">
        <w:rPr>
          <w:b/>
          <w:i/>
        </w:rPr>
        <w:tab/>
      </w:r>
      <w:r w:rsidR="006D0DFA">
        <w:rPr>
          <w:b/>
          <w:i/>
        </w:rPr>
        <w:tab/>
        <w:t xml:space="preserve">   </w:t>
      </w:r>
      <w:r w:rsidRPr="009B21D9">
        <w:rPr>
          <w:b/>
        </w:rPr>
        <w:t>Spring 2017</w:t>
      </w:r>
      <w:r>
        <w:rPr>
          <w:b/>
          <w:i/>
        </w:rPr>
        <w:tab/>
      </w:r>
    </w:p>
    <w:p w14:paraId="6867B4CD" w14:textId="77777777" w:rsidR="007B257C" w:rsidRDefault="007B257C" w:rsidP="000A3AA5">
      <w:pPr>
        <w:numPr>
          <w:ilvl w:val="0"/>
          <w:numId w:val="1"/>
        </w:numPr>
        <w:tabs>
          <w:tab w:val="left" w:pos="472"/>
        </w:tabs>
      </w:pPr>
      <w:r>
        <w:t>Implemented distributed file sharing and storage system using Raft consensus algorithm.</w:t>
      </w:r>
      <w:bookmarkStart w:id="1" w:name="_gjdgxs" w:colFirst="0" w:colLast="0"/>
      <w:bookmarkEnd w:id="1"/>
    </w:p>
    <w:p w14:paraId="4692042F" w14:textId="7DF94BA5" w:rsidR="007B257C" w:rsidRDefault="007B257C" w:rsidP="000A3AA5">
      <w:pPr>
        <w:numPr>
          <w:ilvl w:val="0"/>
          <w:numId w:val="1"/>
        </w:numPr>
        <w:tabs>
          <w:tab w:val="left" w:pos="472"/>
        </w:tabs>
      </w:pPr>
      <w:r>
        <w:t>Addressed issues such as dynamic scalability, high availability, work stealing, task sharing, fault tolerance.</w:t>
      </w:r>
    </w:p>
    <w:p w14:paraId="5DF55E50" w14:textId="69DEFA41" w:rsidR="00D1116F" w:rsidRPr="00511B08" w:rsidRDefault="00D1116F" w:rsidP="00D1116F">
      <w:pPr>
        <w:tabs>
          <w:tab w:val="left" w:pos="472"/>
        </w:tabs>
        <w:rPr>
          <w:b/>
          <w:i/>
        </w:rPr>
      </w:pPr>
      <w:r w:rsidRPr="00330B39">
        <w:rPr>
          <w:b/>
        </w:rPr>
        <w:t xml:space="preserve">   </w:t>
      </w:r>
      <w:r w:rsidR="00B84A74">
        <w:rPr>
          <w:b/>
        </w:rPr>
        <w:t xml:space="preserve"> </w:t>
      </w:r>
      <w:hyperlink r:id="rId11" w:history="1">
        <w:r w:rsidRPr="002D0E31">
          <w:rPr>
            <w:rStyle w:val="Hyperlink"/>
            <w:b/>
          </w:rPr>
          <w:t>Starbucks Prototype (NodeJS, Python, MongoDB, AWS, Heroku)</w:t>
        </w:r>
        <w:r w:rsidRPr="002D0E31">
          <w:rPr>
            <w:rStyle w:val="Hyperlink"/>
            <w:noProof/>
            <w:sz w:val="20"/>
            <w:szCs w:val="20"/>
          </w:rPr>
          <w:t xml:space="preserve"> </w:t>
        </w:r>
        <w:r w:rsidRPr="002D0E31">
          <w:rPr>
            <w:rStyle w:val="Hyperlink"/>
            <w:noProof/>
            <w:sz w:val="20"/>
            <w:szCs w:val="20"/>
          </w:rPr>
          <w:drawing>
            <wp:inline distT="0" distB="0" distL="0" distR="0" wp14:anchorId="2232D766" wp14:editId="137E23BF">
              <wp:extent cx="91440" cy="91440"/>
              <wp:effectExtent l="0" t="0" r="3810" b="3810"/>
              <wp:docPr id="4" name="Picture 4" descr="A close up of a logo&#10;&#10;Description generated with very high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external-link-symbol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440" cy="914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  <w:t xml:space="preserve">   </w:t>
      </w:r>
      <w:r>
        <w:rPr>
          <w:b/>
          <w:i/>
        </w:rPr>
        <w:tab/>
      </w:r>
      <w:r>
        <w:rPr>
          <w:b/>
          <w:i/>
        </w:rPr>
        <w:tab/>
        <w:t xml:space="preserve">   </w:t>
      </w:r>
      <w:r w:rsidRPr="00A102FF">
        <w:rPr>
          <w:b/>
        </w:rPr>
        <w:t>Spring 2017</w:t>
      </w:r>
    </w:p>
    <w:p w14:paraId="323C6DA0" w14:textId="0BAEDC7A" w:rsidR="00D1116F" w:rsidRDefault="00D1116F" w:rsidP="00E21D41">
      <w:pPr>
        <w:numPr>
          <w:ilvl w:val="0"/>
          <w:numId w:val="1"/>
        </w:numPr>
        <w:tabs>
          <w:tab w:val="left" w:pos="472"/>
        </w:tabs>
      </w:pPr>
      <w:r>
        <w:t>Built AWS infrastructure to accommodate server multi-tenancy, database server and frontend server</w:t>
      </w:r>
      <w:r w:rsidR="00E21D41">
        <w:t>.</w:t>
      </w:r>
    </w:p>
    <w:p w14:paraId="53465570" w14:textId="0D8C9C80" w:rsidR="00D1116F" w:rsidRDefault="00D1116F" w:rsidP="00D1116F">
      <w:pPr>
        <w:pStyle w:val="ListParagraph"/>
        <w:numPr>
          <w:ilvl w:val="0"/>
          <w:numId w:val="1"/>
        </w:numPr>
        <w:tabs>
          <w:tab w:val="left" w:pos="472"/>
        </w:tabs>
      </w:pPr>
      <w:r w:rsidRPr="00282E4A">
        <w:t>Implemented multi-tenant Starbucks REST API in Python and</w:t>
      </w:r>
      <w:r>
        <w:t xml:space="preserve"> Node.js with MongoDB and three-node replication.</w:t>
      </w:r>
    </w:p>
    <w:p w14:paraId="5B140D5F" w14:textId="45ADB21A" w:rsidR="00984263" w:rsidRPr="00511B08" w:rsidRDefault="00984263" w:rsidP="00984263">
      <w:pPr>
        <w:tabs>
          <w:tab w:val="left" w:pos="472"/>
        </w:tabs>
        <w:rPr>
          <w:b/>
          <w:i/>
        </w:rPr>
      </w:pPr>
      <w:r w:rsidRPr="00330B39">
        <w:rPr>
          <w:b/>
        </w:rPr>
        <w:t xml:space="preserve">   </w:t>
      </w:r>
      <w:r>
        <w:rPr>
          <w:b/>
        </w:rPr>
        <w:t xml:space="preserve"> </w:t>
      </w:r>
      <w:r>
        <w:rPr>
          <w:rStyle w:val="Hyperlink"/>
          <w:b/>
        </w:rPr>
        <w:t xml:space="preserve">Chat application with </w:t>
      </w:r>
      <w:proofErr w:type="spellStart"/>
      <w:r>
        <w:rPr>
          <w:rStyle w:val="Hyperlink"/>
          <w:b/>
        </w:rPr>
        <w:t>Chatify</w:t>
      </w:r>
      <w:proofErr w:type="spellEnd"/>
      <w:r>
        <w:rPr>
          <w:rStyle w:val="Hyperlink"/>
          <w:b/>
        </w:rPr>
        <w:t xml:space="preserve"> and React</w:t>
      </w:r>
    </w:p>
    <w:p w14:paraId="2B51E65B" w14:textId="77777777" w:rsidR="00984263" w:rsidRDefault="00984263" w:rsidP="00984263">
      <w:pPr>
        <w:numPr>
          <w:ilvl w:val="0"/>
          <w:numId w:val="1"/>
        </w:numPr>
        <w:tabs>
          <w:tab w:val="left" w:pos="472"/>
        </w:tabs>
      </w:pPr>
      <w:r>
        <w:t>Built AWS infrastructure to accommodate server multi-tenancy, database server and frontend server.</w:t>
      </w:r>
    </w:p>
    <w:p w14:paraId="7FFEF9A9" w14:textId="77777777" w:rsidR="00984263" w:rsidRDefault="00984263" w:rsidP="00984263">
      <w:pPr>
        <w:pStyle w:val="ListParagraph"/>
        <w:numPr>
          <w:ilvl w:val="0"/>
          <w:numId w:val="1"/>
        </w:numPr>
        <w:tabs>
          <w:tab w:val="left" w:pos="472"/>
        </w:tabs>
      </w:pPr>
      <w:r w:rsidRPr="00282E4A">
        <w:t>Implemented multi-tenant Starbucks REST API in Python and</w:t>
      </w:r>
      <w:r>
        <w:t xml:space="preserve"> Node.js with MongoDB and three-node replication.</w:t>
      </w:r>
    </w:p>
    <w:p w14:paraId="63AE1387" w14:textId="5E8233CF" w:rsidR="00984263" w:rsidRPr="00511B08" w:rsidRDefault="00E011C1" w:rsidP="00984263">
      <w:pPr>
        <w:tabs>
          <w:tab w:val="left" w:pos="472"/>
        </w:tabs>
        <w:rPr>
          <w:b/>
          <w:i/>
        </w:rPr>
      </w:pPr>
      <w:r>
        <w:rPr>
          <w:b/>
        </w:rPr>
        <w:t xml:space="preserve">   </w:t>
      </w:r>
      <w:r w:rsidR="00984263">
        <w:rPr>
          <w:b/>
        </w:rPr>
        <w:t xml:space="preserve">Animated book store built with </w:t>
      </w:r>
      <w:r>
        <w:rPr>
          <w:b/>
        </w:rPr>
        <w:t>jQuery, React and Vue</w:t>
      </w:r>
    </w:p>
    <w:p w14:paraId="28301F7A" w14:textId="77777777" w:rsidR="00984263" w:rsidRDefault="00984263" w:rsidP="00984263">
      <w:pPr>
        <w:numPr>
          <w:ilvl w:val="0"/>
          <w:numId w:val="1"/>
        </w:numPr>
        <w:tabs>
          <w:tab w:val="left" w:pos="472"/>
        </w:tabs>
      </w:pPr>
      <w:r>
        <w:t>Built AWS infrastructure to accommodate server multi-tenancy, database server and frontend server.</w:t>
      </w:r>
    </w:p>
    <w:p w14:paraId="59344158" w14:textId="77777777" w:rsidR="00984263" w:rsidRDefault="00984263" w:rsidP="00984263">
      <w:pPr>
        <w:pStyle w:val="ListParagraph"/>
        <w:numPr>
          <w:ilvl w:val="0"/>
          <w:numId w:val="1"/>
        </w:numPr>
        <w:tabs>
          <w:tab w:val="left" w:pos="472"/>
        </w:tabs>
      </w:pPr>
      <w:r w:rsidRPr="00282E4A">
        <w:t>Implemented multi-tenant Starbucks REST API in Python and</w:t>
      </w:r>
      <w:r>
        <w:t xml:space="preserve"> Node.js with MongoDB and three-node replication.</w:t>
      </w:r>
    </w:p>
    <w:p w14:paraId="27887C7B" w14:textId="2F28BCC5" w:rsidR="00984263" w:rsidRPr="00511B08" w:rsidRDefault="00727BE5" w:rsidP="00984263">
      <w:pPr>
        <w:tabs>
          <w:tab w:val="left" w:pos="472"/>
        </w:tabs>
        <w:rPr>
          <w:b/>
          <w:i/>
        </w:rPr>
      </w:pPr>
      <w:proofErr w:type="spellStart"/>
      <w:r>
        <w:rPr>
          <w:b/>
        </w:rPr>
        <w:t>WesBos</w:t>
      </w:r>
      <w:proofErr w:type="spellEnd"/>
      <w:r>
        <w:rPr>
          <w:b/>
        </w:rPr>
        <w:t xml:space="preserve"> project using React and </w:t>
      </w:r>
      <w:proofErr w:type="spellStart"/>
      <w:r>
        <w:rPr>
          <w:b/>
        </w:rPr>
        <w:t>GraphQL</w:t>
      </w:r>
      <w:proofErr w:type="spellEnd"/>
    </w:p>
    <w:p w14:paraId="3A1C41F1" w14:textId="77777777" w:rsidR="00984263" w:rsidRDefault="00984263" w:rsidP="00984263">
      <w:pPr>
        <w:numPr>
          <w:ilvl w:val="0"/>
          <w:numId w:val="1"/>
        </w:numPr>
        <w:tabs>
          <w:tab w:val="left" w:pos="472"/>
        </w:tabs>
      </w:pPr>
      <w:r>
        <w:t>Built AWS infrastructure to accommodate server multi-tenancy, database server and frontend server.</w:t>
      </w:r>
    </w:p>
    <w:p w14:paraId="691A8A6C" w14:textId="77777777" w:rsidR="00984263" w:rsidRDefault="00984263" w:rsidP="00984263">
      <w:pPr>
        <w:pStyle w:val="ListParagraph"/>
        <w:numPr>
          <w:ilvl w:val="0"/>
          <w:numId w:val="1"/>
        </w:numPr>
        <w:tabs>
          <w:tab w:val="left" w:pos="472"/>
        </w:tabs>
      </w:pPr>
      <w:r w:rsidRPr="00282E4A">
        <w:t>Implemented multi-tenant Starbucks REST API in Python and</w:t>
      </w:r>
      <w:r>
        <w:t xml:space="preserve"> Node.js with MongoDB and three-node replication.</w:t>
      </w:r>
    </w:p>
    <w:p w14:paraId="6F669695" w14:textId="25D8C859" w:rsidR="00984263" w:rsidRPr="00511B08" w:rsidRDefault="00727BE5" w:rsidP="00984263">
      <w:pPr>
        <w:tabs>
          <w:tab w:val="left" w:pos="472"/>
        </w:tabs>
        <w:rPr>
          <w:b/>
          <w:i/>
        </w:rPr>
      </w:pPr>
      <w:r>
        <w:rPr>
          <w:b/>
        </w:rPr>
        <w:t xml:space="preserve">Smart Reply </w:t>
      </w:r>
      <w:r w:rsidR="00F240C7">
        <w:rPr>
          <w:b/>
        </w:rPr>
        <w:t>i</w:t>
      </w:r>
      <w:r>
        <w:rPr>
          <w:b/>
        </w:rPr>
        <w:t xml:space="preserve">n Emails/ </w:t>
      </w:r>
      <w:r w:rsidR="00176190">
        <w:rPr>
          <w:b/>
        </w:rPr>
        <w:t>Analyze all emails/</w:t>
      </w:r>
      <w:r w:rsidR="00694E6C">
        <w:rPr>
          <w:b/>
        </w:rPr>
        <w:t>Threading app using C#/</w:t>
      </w:r>
      <w:r w:rsidR="00DC2B99">
        <w:rPr>
          <w:b/>
        </w:rPr>
        <w:t>Something with Java Stac</w:t>
      </w:r>
      <w:r w:rsidR="000337FE">
        <w:rPr>
          <w:b/>
        </w:rPr>
        <w:t>k</w:t>
      </w:r>
    </w:p>
    <w:p w14:paraId="4DABCC43" w14:textId="77777777" w:rsidR="00984263" w:rsidRDefault="00984263" w:rsidP="00984263">
      <w:pPr>
        <w:numPr>
          <w:ilvl w:val="0"/>
          <w:numId w:val="1"/>
        </w:numPr>
        <w:tabs>
          <w:tab w:val="left" w:pos="472"/>
        </w:tabs>
      </w:pPr>
      <w:r>
        <w:t>Built AWS infrastructure to accommodate server multi-tenancy, database server and frontend server.</w:t>
      </w:r>
    </w:p>
    <w:p w14:paraId="52C8032D" w14:textId="77777777" w:rsidR="00984263" w:rsidRDefault="00984263" w:rsidP="00984263">
      <w:pPr>
        <w:pStyle w:val="ListParagraph"/>
        <w:numPr>
          <w:ilvl w:val="0"/>
          <w:numId w:val="1"/>
        </w:numPr>
        <w:tabs>
          <w:tab w:val="left" w:pos="472"/>
        </w:tabs>
      </w:pPr>
      <w:r w:rsidRPr="00282E4A">
        <w:t>Implemented multi-tenant Starbucks REST API in Python and</w:t>
      </w:r>
      <w:r>
        <w:t xml:space="preserve"> Node.js with MongoDB and three-node replication.</w:t>
      </w:r>
    </w:p>
    <w:p w14:paraId="665CA25B" w14:textId="464FE3A6" w:rsidR="00984263" w:rsidRDefault="00F61C0E" w:rsidP="00984263">
      <w:pPr>
        <w:tabs>
          <w:tab w:val="left" w:pos="472"/>
        </w:tabs>
        <w:rPr>
          <w:b/>
        </w:rPr>
      </w:pPr>
      <w:r w:rsidRPr="0089343B">
        <w:rPr>
          <w:b/>
        </w:rPr>
        <w:t>News feed</w:t>
      </w:r>
      <w:r w:rsidR="0089343B">
        <w:rPr>
          <w:b/>
        </w:rPr>
        <w:t>/ Samachar</w:t>
      </w:r>
    </w:p>
    <w:p w14:paraId="01DD2349" w14:textId="77777777" w:rsidR="00BB121B" w:rsidRPr="0089343B" w:rsidRDefault="00BB121B" w:rsidP="00984263">
      <w:pPr>
        <w:tabs>
          <w:tab w:val="left" w:pos="472"/>
        </w:tabs>
        <w:rPr>
          <w:b/>
        </w:rPr>
      </w:pPr>
    </w:p>
    <w:p w14:paraId="5AABEE11" w14:textId="0A513AD8" w:rsidR="00906B33" w:rsidRDefault="005E5348" w:rsidP="000A3AA5">
      <w:pPr>
        <w:pStyle w:val="Heading2"/>
        <w:tabs>
          <w:tab w:val="left" w:pos="10767"/>
        </w:tabs>
        <w:spacing w:before="87"/>
        <w:ind w:left="0"/>
      </w:pPr>
      <w:r w:rsidRPr="00AA6260">
        <w:rPr>
          <w:color w:val="4472C4" w:themeColor="accent1"/>
          <w:sz w:val="20"/>
          <w:szCs w:val="20"/>
        </w:rPr>
        <w:t xml:space="preserve"> </w:t>
      </w:r>
      <w:r w:rsidRPr="00AA6260">
        <w:rPr>
          <w:b w:val="0"/>
          <w:color w:val="4472C4" w:themeColor="accent1"/>
        </w:rPr>
        <w:t xml:space="preserve"> </w:t>
      </w:r>
      <w:r w:rsidR="00870D76">
        <w:rPr>
          <w:color w:val="4472C4" w:themeColor="accent1"/>
          <w:sz w:val="20"/>
          <w:szCs w:val="20"/>
        </w:rPr>
        <w:t xml:space="preserve">AWARDS AND </w:t>
      </w:r>
      <w:r w:rsidR="00870D76" w:rsidRPr="00AA6260">
        <w:rPr>
          <w:color w:val="4472C4" w:themeColor="accent1"/>
          <w:sz w:val="20"/>
          <w:szCs w:val="20"/>
        </w:rPr>
        <w:t>CERTIFICATION</w:t>
      </w:r>
      <w:r w:rsidR="00BC2468" w:rsidRPr="00AA6260">
        <w:rPr>
          <w:color w:val="4472C4" w:themeColor="accent1"/>
          <w:sz w:val="20"/>
          <w:szCs w:val="20"/>
        </w:rPr>
        <w:t>:</w:t>
      </w:r>
      <w:r>
        <w:tab/>
      </w:r>
    </w:p>
    <w:p w14:paraId="41227E3D" w14:textId="77777777" w:rsidR="006D46EC" w:rsidRPr="006D46EC" w:rsidRDefault="006D46EC" w:rsidP="000A3AA5">
      <w:pPr>
        <w:numPr>
          <w:ilvl w:val="0"/>
          <w:numId w:val="1"/>
        </w:numPr>
        <w:tabs>
          <w:tab w:val="left" w:pos="472"/>
        </w:tabs>
      </w:pPr>
      <w:r>
        <w:rPr>
          <w:b/>
        </w:rPr>
        <w:t>Oracle Java Certification</w:t>
      </w:r>
    </w:p>
    <w:p w14:paraId="69CB1F24" w14:textId="1DA668F1" w:rsidR="00906B33" w:rsidRPr="00D76F0D" w:rsidRDefault="006D46EC" w:rsidP="00CC67D0">
      <w:pPr>
        <w:numPr>
          <w:ilvl w:val="0"/>
          <w:numId w:val="1"/>
        </w:numPr>
        <w:tabs>
          <w:tab w:val="left" w:pos="472"/>
        </w:tabs>
        <w:rPr>
          <w:b/>
        </w:rPr>
      </w:pPr>
      <w:r w:rsidRPr="00D76F0D">
        <w:rPr>
          <w:b/>
          <w:sz w:val="20"/>
          <w:szCs w:val="20"/>
        </w:rPr>
        <w:t>AWS Certification</w:t>
      </w:r>
      <w:r w:rsidR="005E5348" w:rsidRPr="00D76F0D">
        <w:rPr>
          <w:b/>
          <w:sz w:val="20"/>
          <w:szCs w:val="20"/>
        </w:rPr>
        <w:t xml:space="preserve">                                                                                                                             </w:t>
      </w:r>
    </w:p>
    <w:p w14:paraId="511D3B1B" w14:textId="21C3067E" w:rsidR="00906B33" w:rsidRDefault="005E5348" w:rsidP="00F417B3">
      <w:pPr>
        <w:numPr>
          <w:ilvl w:val="0"/>
          <w:numId w:val="1"/>
        </w:numPr>
        <w:tabs>
          <w:tab w:val="left" w:pos="472"/>
        </w:tabs>
        <w:spacing w:before="10"/>
      </w:pPr>
      <w:r>
        <w:rPr>
          <w:b/>
        </w:rPr>
        <w:t>STAR of the team</w:t>
      </w:r>
      <w:r>
        <w:t>: Awarded for consistent performance by CitiusTech in 2016</w:t>
      </w:r>
      <w:r w:rsidR="00C24791">
        <w:t>.</w:t>
      </w:r>
    </w:p>
    <w:p w14:paraId="51DCC4BF" w14:textId="1D74BD56" w:rsidR="00D378EB" w:rsidRDefault="00D378EB" w:rsidP="00D378EB">
      <w:pPr>
        <w:tabs>
          <w:tab w:val="left" w:pos="472"/>
        </w:tabs>
        <w:spacing w:before="10"/>
      </w:pPr>
    </w:p>
    <w:p w14:paraId="22905FF0" w14:textId="0B9560C7" w:rsidR="00D378EB" w:rsidRPr="007472ED" w:rsidRDefault="00D378EB" w:rsidP="00D378EB">
      <w:pPr>
        <w:tabs>
          <w:tab w:val="left" w:pos="472"/>
        </w:tabs>
        <w:spacing w:before="10"/>
        <w:rPr>
          <w:b/>
        </w:rPr>
      </w:pPr>
      <w:r w:rsidRPr="007472ED">
        <w:rPr>
          <w:b/>
        </w:rPr>
        <w:t>Skills</w:t>
      </w:r>
      <w:r w:rsidR="00E630F3">
        <w:rPr>
          <w:b/>
        </w:rPr>
        <w:t>:</w:t>
      </w:r>
    </w:p>
    <w:p w14:paraId="317E17D2" w14:textId="362A371A" w:rsidR="00C12F14" w:rsidRDefault="00C0284E" w:rsidP="00D378EB">
      <w:pPr>
        <w:tabs>
          <w:tab w:val="left" w:pos="472"/>
        </w:tabs>
        <w:spacing w:before="10"/>
      </w:pPr>
      <w:r>
        <w:t xml:space="preserve">C#, </w:t>
      </w:r>
      <w:r w:rsidR="008F7BA8">
        <w:t xml:space="preserve">SQL Server, </w:t>
      </w:r>
      <w:r>
        <w:t xml:space="preserve">Java, Spring Boot, Node.JS, Firebase, </w:t>
      </w:r>
      <w:proofErr w:type="spellStart"/>
      <w:r>
        <w:t>GraphQ</w:t>
      </w:r>
      <w:r w:rsidR="008367AC">
        <w:t>L</w:t>
      </w:r>
      <w:proofErr w:type="spellEnd"/>
      <w:r>
        <w:t>, MongoDB</w:t>
      </w:r>
      <w:r w:rsidR="00CD285D">
        <w:t>,</w:t>
      </w:r>
      <w:r w:rsidR="00AC68C7">
        <w:t xml:space="preserve"> </w:t>
      </w:r>
      <w:r w:rsidR="00CD285D">
        <w:t>Redis</w:t>
      </w:r>
      <w:r w:rsidR="00CA19CB">
        <w:t>, DynamoDB</w:t>
      </w:r>
      <w:r w:rsidR="0046408A">
        <w:t>, Neo4j</w:t>
      </w:r>
    </w:p>
    <w:p w14:paraId="3D56B87D" w14:textId="1D35C575" w:rsidR="00C0284E" w:rsidRDefault="00C0284E" w:rsidP="00D378EB">
      <w:pPr>
        <w:tabs>
          <w:tab w:val="left" w:pos="472"/>
        </w:tabs>
        <w:spacing w:before="10"/>
      </w:pPr>
      <w:r>
        <w:t xml:space="preserve">JS ES6, React, Redux, </w:t>
      </w:r>
      <w:r w:rsidR="003201E4">
        <w:t xml:space="preserve">HTML5, CSS3, Office UI Fabric, </w:t>
      </w:r>
      <w:r>
        <w:t xml:space="preserve">Vue, </w:t>
      </w:r>
      <w:proofErr w:type="spellStart"/>
      <w:r>
        <w:t>Vuex</w:t>
      </w:r>
      <w:proofErr w:type="spellEnd"/>
      <w:r>
        <w:t xml:space="preserve">, </w:t>
      </w:r>
      <w:proofErr w:type="spellStart"/>
      <w:r>
        <w:t>Vuetify</w:t>
      </w:r>
      <w:proofErr w:type="spellEnd"/>
      <w:r>
        <w:t>, D3,</w:t>
      </w:r>
      <w:r w:rsidR="00AF33E7">
        <w:t xml:space="preserve"> </w:t>
      </w:r>
      <w:r w:rsidR="004F3AB1">
        <w:t>Material UI, Flexbox, CSS Grid</w:t>
      </w:r>
    </w:p>
    <w:p w14:paraId="325677F4" w14:textId="76961D77" w:rsidR="00C0284E" w:rsidRDefault="00952A61" w:rsidP="00D378EB">
      <w:pPr>
        <w:tabs>
          <w:tab w:val="left" w:pos="472"/>
        </w:tabs>
        <w:spacing w:before="10"/>
      </w:pPr>
      <w:r>
        <w:t xml:space="preserve">Azure, </w:t>
      </w:r>
      <w:r w:rsidR="00C0284E">
        <w:t xml:space="preserve">AWS, Docker, Kubernetes, OWASP, Web Performance, Microservices, </w:t>
      </w:r>
      <w:proofErr w:type="spellStart"/>
      <w:r w:rsidR="00C0284E">
        <w:t>Chatkit</w:t>
      </w:r>
      <w:proofErr w:type="spellEnd"/>
      <w:r w:rsidR="00C0284E">
        <w:t>, Lucene, NLP</w:t>
      </w:r>
      <w:r w:rsidR="00A4429A">
        <w:t>, Query Optimization</w:t>
      </w:r>
      <w:r w:rsidR="000B4F02">
        <w:t>, Design Patterns</w:t>
      </w:r>
    </w:p>
    <w:sectPr w:rsidR="00C0284E">
      <w:pgSz w:w="12240" w:h="15840"/>
      <w:pgMar w:top="0" w:right="360" w:bottom="180" w:left="50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C022CA"/>
    <w:multiLevelType w:val="multilevel"/>
    <w:tmpl w:val="8BE44674"/>
    <w:lvl w:ilvl="0">
      <w:start w:val="1"/>
      <w:numFmt w:val="bullet"/>
      <w:lvlText w:val="●"/>
      <w:lvlJc w:val="left"/>
      <w:pPr>
        <w:ind w:left="472" w:hanging="180"/>
      </w:pPr>
      <w:rPr>
        <w:rFonts w:ascii="Arial" w:eastAsia="Arial" w:hAnsi="Arial" w:cs="Arial"/>
        <w:color w:val="000065"/>
        <w:sz w:val="12"/>
        <w:szCs w:val="12"/>
      </w:rPr>
    </w:lvl>
    <w:lvl w:ilvl="1">
      <w:start w:val="1"/>
      <w:numFmt w:val="bullet"/>
      <w:lvlText w:val="•"/>
      <w:lvlJc w:val="left"/>
      <w:pPr>
        <w:ind w:left="1525" w:hanging="18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587" w:hanging="18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649" w:hanging="18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11" w:hanging="18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773" w:hanging="18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835" w:hanging="18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897" w:hanging="18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959" w:hanging="18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TC0MLUwNTQwNzdU0lEKTi0uzszPAymwrAUA/1Yt7iwAAAA="/>
  </w:docVars>
  <w:rsids>
    <w:rsidRoot w:val="00906B33"/>
    <w:rsid w:val="0001114E"/>
    <w:rsid w:val="00011A5B"/>
    <w:rsid w:val="00014F3D"/>
    <w:rsid w:val="00022D7A"/>
    <w:rsid w:val="00033246"/>
    <w:rsid w:val="000337FE"/>
    <w:rsid w:val="00034BA2"/>
    <w:rsid w:val="00055537"/>
    <w:rsid w:val="00056EEA"/>
    <w:rsid w:val="00070332"/>
    <w:rsid w:val="00072F57"/>
    <w:rsid w:val="00077EB6"/>
    <w:rsid w:val="0008107F"/>
    <w:rsid w:val="000843AC"/>
    <w:rsid w:val="000861A1"/>
    <w:rsid w:val="000910DC"/>
    <w:rsid w:val="000A19AC"/>
    <w:rsid w:val="000A3AA5"/>
    <w:rsid w:val="000A44DA"/>
    <w:rsid w:val="000A4A05"/>
    <w:rsid w:val="000B4F02"/>
    <w:rsid w:val="000C4A60"/>
    <w:rsid w:val="000E2CFE"/>
    <w:rsid w:val="000E629A"/>
    <w:rsid w:val="000F0F2D"/>
    <w:rsid w:val="000F32D2"/>
    <w:rsid w:val="00115FFF"/>
    <w:rsid w:val="00124D88"/>
    <w:rsid w:val="001418DE"/>
    <w:rsid w:val="00147D3A"/>
    <w:rsid w:val="00155920"/>
    <w:rsid w:val="001675BD"/>
    <w:rsid w:val="00176190"/>
    <w:rsid w:val="0018030D"/>
    <w:rsid w:val="001814C7"/>
    <w:rsid w:val="00187E07"/>
    <w:rsid w:val="00190B15"/>
    <w:rsid w:val="00193680"/>
    <w:rsid w:val="00194A4F"/>
    <w:rsid w:val="00195D3D"/>
    <w:rsid w:val="001B7332"/>
    <w:rsid w:val="001C6076"/>
    <w:rsid w:val="001C63FC"/>
    <w:rsid w:val="001D13D9"/>
    <w:rsid w:val="001D229B"/>
    <w:rsid w:val="001D5485"/>
    <w:rsid w:val="001F0FCB"/>
    <w:rsid w:val="001F7D22"/>
    <w:rsid w:val="00224030"/>
    <w:rsid w:val="00232F8F"/>
    <w:rsid w:val="00236D44"/>
    <w:rsid w:val="002555F7"/>
    <w:rsid w:val="00266ED1"/>
    <w:rsid w:val="0028209A"/>
    <w:rsid w:val="00282538"/>
    <w:rsid w:val="00282E4A"/>
    <w:rsid w:val="002851E2"/>
    <w:rsid w:val="002907A9"/>
    <w:rsid w:val="0029111C"/>
    <w:rsid w:val="00291453"/>
    <w:rsid w:val="002A5E73"/>
    <w:rsid w:val="002C52C7"/>
    <w:rsid w:val="002C7F74"/>
    <w:rsid w:val="002D0E31"/>
    <w:rsid w:val="002D2824"/>
    <w:rsid w:val="002E0471"/>
    <w:rsid w:val="002E199C"/>
    <w:rsid w:val="002E56BA"/>
    <w:rsid w:val="002F02B6"/>
    <w:rsid w:val="003023BE"/>
    <w:rsid w:val="00302422"/>
    <w:rsid w:val="00303080"/>
    <w:rsid w:val="00310D14"/>
    <w:rsid w:val="00314D13"/>
    <w:rsid w:val="003201E4"/>
    <w:rsid w:val="00320343"/>
    <w:rsid w:val="00330B39"/>
    <w:rsid w:val="0034072A"/>
    <w:rsid w:val="00341554"/>
    <w:rsid w:val="0034440F"/>
    <w:rsid w:val="00344727"/>
    <w:rsid w:val="00364DC5"/>
    <w:rsid w:val="00366082"/>
    <w:rsid w:val="00366D80"/>
    <w:rsid w:val="00373431"/>
    <w:rsid w:val="00374345"/>
    <w:rsid w:val="003848B4"/>
    <w:rsid w:val="00392A3F"/>
    <w:rsid w:val="003A278F"/>
    <w:rsid w:val="003A3843"/>
    <w:rsid w:val="003A525B"/>
    <w:rsid w:val="003A7BF0"/>
    <w:rsid w:val="003A7E2D"/>
    <w:rsid w:val="003D19D5"/>
    <w:rsid w:val="003D4D9D"/>
    <w:rsid w:val="003D7014"/>
    <w:rsid w:val="003E015A"/>
    <w:rsid w:val="003E0268"/>
    <w:rsid w:val="003E2706"/>
    <w:rsid w:val="003E44D8"/>
    <w:rsid w:val="003E6480"/>
    <w:rsid w:val="003F053F"/>
    <w:rsid w:val="003F17D4"/>
    <w:rsid w:val="00407376"/>
    <w:rsid w:val="00412EC2"/>
    <w:rsid w:val="00417880"/>
    <w:rsid w:val="004245AD"/>
    <w:rsid w:val="004247E4"/>
    <w:rsid w:val="00430373"/>
    <w:rsid w:val="00433064"/>
    <w:rsid w:val="0044540C"/>
    <w:rsid w:val="00455936"/>
    <w:rsid w:val="00461D30"/>
    <w:rsid w:val="0046317B"/>
    <w:rsid w:val="0046408A"/>
    <w:rsid w:val="00474BEA"/>
    <w:rsid w:val="00480697"/>
    <w:rsid w:val="00487D51"/>
    <w:rsid w:val="00491913"/>
    <w:rsid w:val="004923B7"/>
    <w:rsid w:val="00492B67"/>
    <w:rsid w:val="004A2DF0"/>
    <w:rsid w:val="004A655D"/>
    <w:rsid w:val="004C388A"/>
    <w:rsid w:val="004D68A3"/>
    <w:rsid w:val="004E3EF9"/>
    <w:rsid w:val="004E5199"/>
    <w:rsid w:val="004E600E"/>
    <w:rsid w:val="004F3AB1"/>
    <w:rsid w:val="004F68CE"/>
    <w:rsid w:val="004F6985"/>
    <w:rsid w:val="005013C6"/>
    <w:rsid w:val="00511B08"/>
    <w:rsid w:val="00525266"/>
    <w:rsid w:val="00532F40"/>
    <w:rsid w:val="00534E7D"/>
    <w:rsid w:val="005436AB"/>
    <w:rsid w:val="0054709A"/>
    <w:rsid w:val="00550ECD"/>
    <w:rsid w:val="00552B2E"/>
    <w:rsid w:val="0055522D"/>
    <w:rsid w:val="00557792"/>
    <w:rsid w:val="00583CAC"/>
    <w:rsid w:val="00590B58"/>
    <w:rsid w:val="005926A3"/>
    <w:rsid w:val="00596443"/>
    <w:rsid w:val="005B6B97"/>
    <w:rsid w:val="005C305E"/>
    <w:rsid w:val="005C544D"/>
    <w:rsid w:val="005D3E7A"/>
    <w:rsid w:val="005D6074"/>
    <w:rsid w:val="005E5348"/>
    <w:rsid w:val="005F19A6"/>
    <w:rsid w:val="005F4990"/>
    <w:rsid w:val="00605897"/>
    <w:rsid w:val="00622F96"/>
    <w:rsid w:val="00623246"/>
    <w:rsid w:val="006255A4"/>
    <w:rsid w:val="006342B6"/>
    <w:rsid w:val="00634910"/>
    <w:rsid w:val="006369EA"/>
    <w:rsid w:val="006454E1"/>
    <w:rsid w:val="00664C1C"/>
    <w:rsid w:val="00673088"/>
    <w:rsid w:val="00685730"/>
    <w:rsid w:val="00694E6C"/>
    <w:rsid w:val="006A204C"/>
    <w:rsid w:val="006B56F9"/>
    <w:rsid w:val="006D0DFA"/>
    <w:rsid w:val="006D46EC"/>
    <w:rsid w:val="006D64E5"/>
    <w:rsid w:val="006E0ACE"/>
    <w:rsid w:val="006E5D47"/>
    <w:rsid w:val="00704FA7"/>
    <w:rsid w:val="007076EE"/>
    <w:rsid w:val="00727BE5"/>
    <w:rsid w:val="0073253F"/>
    <w:rsid w:val="00743A1A"/>
    <w:rsid w:val="007472ED"/>
    <w:rsid w:val="007477D3"/>
    <w:rsid w:val="00752019"/>
    <w:rsid w:val="00754117"/>
    <w:rsid w:val="007630C8"/>
    <w:rsid w:val="0077481E"/>
    <w:rsid w:val="00775C6B"/>
    <w:rsid w:val="00776420"/>
    <w:rsid w:val="00795CD8"/>
    <w:rsid w:val="007A3D05"/>
    <w:rsid w:val="007B257C"/>
    <w:rsid w:val="007B5DEA"/>
    <w:rsid w:val="007B71B6"/>
    <w:rsid w:val="007B7828"/>
    <w:rsid w:val="007C620A"/>
    <w:rsid w:val="007D1CCA"/>
    <w:rsid w:val="007D5D74"/>
    <w:rsid w:val="007E2942"/>
    <w:rsid w:val="007E5A7B"/>
    <w:rsid w:val="007F2188"/>
    <w:rsid w:val="00800D61"/>
    <w:rsid w:val="00802ED3"/>
    <w:rsid w:val="008069CE"/>
    <w:rsid w:val="00811366"/>
    <w:rsid w:val="00820ADE"/>
    <w:rsid w:val="00823804"/>
    <w:rsid w:val="00830900"/>
    <w:rsid w:val="00834813"/>
    <w:rsid w:val="008365D2"/>
    <w:rsid w:val="008367AC"/>
    <w:rsid w:val="00837666"/>
    <w:rsid w:val="00841CFE"/>
    <w:rsid w:val="00844107"/>
    <w:rsid w:val="00850868"/>
    <w:rsid w:val="00866FAA"/>
    <w:rsid w:val="00870D76"/>
    <w:rsid w:val="00873773"/>
    <w:rsid w:val="00884691"/>
    <w:rsid w:val="0089343B"/>
    <w:rsid w:val="008A690C"/>
    <w:rsid w:val="008B14BA"/>
    <w:rsid w:val="008B15BF"/>
    <w:rsid w:val="008B3540"/>
    <w:rsid w:val="008C28E0"/>
    <w:rsid w:val="008C2AD2"/>
    <w:rsid w:val="008C2BAE"/>
    <w:rsid w:val="008E5BF5"/>
    <w:rsid w:val="008F23A2"/>
    <w:rsid w:val="008F294D"/>
    <w:rsid w:val="008F7BA8"/>
    <w:rsid w:val="00905E77"/>
    <w:rsid w:val="00906B33"/>
    <w:rsid w:val="009072AC"/>
    <w:rsid w:val="009273E0"/>
    <w:rsid w:val="00931E16"/>
    <w:rsid w:val="00934C3E"/>
    <w:rsid w:val="00934CA8"/>
    <w:rsid w:val="00940838"/>
    <w:rsid w:val="00940858"/>
    <w:rsid w:val="00950ED5"/>
    <w:rsid w:val="00952A61"/>
    <w:rsid w:val="00963B9C"/>
    <w:rsid w:val="00965206"/>
    <w:rsid w:val="009725E5"/>
    <w:rsid w:val="00974720"/>
    <w:rsid w:val="00981637"/>
    <w:rsid w:val="00984263"/>
    <w:rsid w:val="0098476C"/>
    <w:rsid w:val="00984C2E"/>
    <w:rsid w:val="0099031F"/>
    <w:rsid w:val="00996062"/>
    <w:rsid w:val="009A1AAF"/>
    <w:rsid w:val="009B21D9"/>
    <w:rsid w:val="009B77F2"/>
    <w:rsid w:val="009C17DE"/>
    <w:rsid w:val="009C2188"/>
    <w:rsid w:val="009C2CDF"/>
    <w:rsid w:val="009C7CFE"/>
    <w:rsid w:val="009D1F66"/>
    <w:rsid w:val="009D21FD"/>
    <w:rsid w:val="009D6F94"/>
    <w:rsid w:val="009D771F"/>
    <w:rsid w:val="009E3188"/>
    <w:rsid w:val="009E3C18"/>
    <w:rsid w:val="009F260A"/>
    <w:rsid w:val="00A00E43"/>
    <w:rsid w:val="00A02BB3"/>
    <w:rsid w:val="00A03582"/>
    <w:rsid w:val="00A04C67"/>
    <w:rsid w:val="00A05573"/>
    <w:rsid w:val="00A102FF"/>
    <w:rsid w:val="00A106C0"/>
    <w:rsid w:val="00A1337B"/>
    <w:rsid w:val="00A134CF"/>
    <w:rsid w:val="00A2473B"/>
    <w:rsid w:val="00A2504F"/>
    <w:rsid w:val="00A27982"/>
    <w:rsid w:val="00A3009D"/>
    <w:rsid w:val="00A337BA"/>
    <w:rsid w:val="00A34C10"/>
    <w:rsid w:val="00A40407"/>
    <w:rsid w:val="00A4271E"/>
    <w:rsid w:val="00A4429A"/>
    <w:rsid w:val="00A47A1E"/>
    <w:rsid w:val="00A51D6F"/>
    <w:rsid w:val="00A64145"/>
    <w:rsid w:val="00A65650"/>
    <w:rsid w:val="00A6795E"/>
    <w:rsid w:val="00A73EE6"/>
    <w:rsid w:val="00A77C5D"/>
    <w:rsid w:val="00A80F7F"/>
    <w:rsid w:val="00A86B11"/>
    <w:rsid w:val="00A903C4"/>
    <w:rsid w:val="00A90CD4"/>
    <w:rsid w:val="00A96EA9"/>
    <w:rsid w:val="00A97C2C"/>
    <w:rsid w:val="00AA6260"/>
    <w:rsid w:val="00AB19B2"/>
    <w:rsid w:val="00AB4754"/>
    <w:rsid w:val="00AB6223"/>
    <w:rsid w:val="00AC231B"/>
    <w:rsid w:val="00AC50CD"/>
    <w:rsid w:val="00AC58FF"/>
    <w:rsid w:val="00AC68C7"/>
    <w:rsid w:val="00AD17B8"/>
    <w:rsid w:val="00AD6088"/>
    <w:rsid w:val="00AE0EA4"/>
    <w:rsid w:val="00AE62BE"/>
    <w:rsid w:val="00AE6753"/>
    <w:rsid w:val="00AE73A1"/>
    <w:rsid w:val="00AF251A"/>
    <w:rsid w:val="00AF33E7"/>
    <w:rsid w:val="00AF6134"/>
    <w:rsid w:val="00AF6A67"/>
    <w:rsid w:val="00B00F8E"/>
    <w:rsid w:val="00B0172A"/>
    <w:rsid w:val="00B025D3"/>
    <w:rsid w:val="00B06E8E"/>
    <w:rsid w:val="00B07155"/>
    <w:rsid w:val="00B26E04"/>
    <w:rsid w:val="00B35D80"/>
    <w:rsid w:val="00B555AA"/>
    <w:rsid w:val="00B70611"/>
    <w:rsid w:val="00B7179C"/>
    <w:rsid w:val="00B804F1"/>
    <w:rsid w:val="00B80ABE"/>
    <w:rsid w:val="00B81285"/>
    <w:rsid w:val="00B84A74"/>
    <w:rsid w:val="00B9101B"/>
    <w:rsid w:val="00B95A7E"/>
    <w:rsid w:val="00BA7B53"/>
    <w:rsid w:val="00BB0348"/>
    <w:rsid w:val="00BB121B"/>
    <w:rsid w:val="00BB16C1"/>
    <w:rsid w:val="00BB4002"/>
    <w:rsid w:val="00BC0EA1"/>
    <w:rsid w:val="00BC2468"/>
    <w:rsid w:val="00BD4A4A"/>
    <w:rsid w:val="00BE3A74"/>
    <w:rsid w:val="00BE5DA7"/>
    <w:rsid w:val="00BF0A90"/>
    <w:rsid w:val="00BF2613"/>
    <w:rsid w:val="00BF50C8"/>
    <w:rsid w:val="00BF566B"/>
    <w:rsid w:val="00C0284E"/>
    <w:rsid w:val="00C1229A"/>
    <w:rsid w:val="00C12F14"/>
    <w:rsid w:val="00C148D3"/>
    <w:rsid w:val="00C24791"/>
    <w:rsid w:val="00C250C4"/>
    <w:rsid w:val="00C30DEF"/>
    <w:rsid w:val="00C35DD5"/>
    <w:rsid w:val="00C375E9"/>
    <w:rsid w:val="00C377E6"/>
    <w:rsid w:val="00C40690"/>
    <w:rsid w:val="00C41655"/>
    <w:rsid w:val="00C47721"/>
    <w:rsid w:val="00C52198"/>
    <w:rsid w:val="00C562D0"/>
    <w:rsid w:val="00C8113B"/>
    <w:rsid w:val="00C815AC"/>
    <w:rsid w:val="00C8284E"/>
    <w:rsid w:val="00C8400E"/>
    <w:rsid w:val="00C847F5"/>
    <w:rsid w:val="00C86541"/>
    <w:rsid w:val="00C8745F"/>
    <w:rsid w:val="00C93B68"/>
    <w:rsid w:val="00CA19CB"/>
    <w:rsid w:val="00CA37CC"/>
    <w:rsid w:val="00CA3878"/>
    <w:rsid w:val="00CA49E7"/>
    <w:rsid w:val="00CB7D23"/>
    <w:rsid w:val="00CC01BA"/>
    <w:rsid w:val="00CC67D0"/>
    <w:rsid w:val="00CD285D"/>
    <w:rsid w:val="00CF10DA"/>
    <w:rsid w:val="00D009EF"/>
    <w:rsid w:val="00D0136E"/>
    <w:rsid w:val="00D1116F"/>
    <w:rsid w:val="00D20964"/>
    <w:rsid w:val="00D22AD3"/>
    <w:rsid w:val="00D26F35"/>
    <w:rsid w:val="00D3243A"/>
    <w:rsid w:val="00D36EEA"/>
    <w:rsid w:val="00D378EB"/>
    <w:rsid w:val="00D50974"/>
    <w:rsid w:val="00D51652"/>
    <w:rsid w:val="00D676DB"/>
    <w:rsid w:val="00D67919"/>
    <w:rsid w:val="00D76F0D"/>
    <w:rsid w:val="00D9109A"/>
    <w:rsid w:val="00D95C64"/>
    <w:rsid w:val="00DA747C"/>
    <w:rsid w:val="00DC2B99"/>
    <w:rsid w:val="00DC3350"/>
    <w:rsid w:val="00DD1A33"/>
    <w:rsid w:val="00DD7BEB"/>
    <w:rsid w:val="00DE2B05"/>
    <w:rsid w:val="00DE3545"/>
    <w:rsid w:val="00DE5273"/>
    <w:rsid w:val="00DE6A35"/>
    <w:rsid w:val="00DE7EAA"/>
    <w:rsid w:val="00DF3A65"/>
    <w:rsid w:val="00E011C1"/>
    <w:rsid w:val="00E02238"/>
    <w:rsid w:val="00E0687E"/>
    <w:rsid w:val="00E07E16"/>
    <w:rsid w:val="00E1400C"/>
    <w:rsid w:val="00E21D41"/>
    <w:rsid w:val="00E236E8"/>
    <w:rsid w:val="00E24C4F"/>
    <w:rsid w:val="00E25FFE"/>
    <w:rsid w:val="00E350C2"/>
    <w:rsid w:val="00E52F0F"/>
    <w:rsid w:val="00E62AB9"/>
    <w:rsid w:val="00E630F3"/>
    <w:rsid w:val="00E70513"/>
    <w:rsid w:val="00E80005"/>
    <w:rsid w:val="00E83F70"/>
    <w:rsid w:val="00E8449A"/>
    <w:rsid w:val="00E900FD"/>
    <w:rsid w:val="00E92FCF"/>
    <w:rsid w:val="00E9309E"/>
    <w:rsid w:val="00E96398"/>
    <w:rsid w:val="00EA2683"/>
    <w:rsid w:val="00EC6324"/>
    <w:rsid w:val="00EE3676"/>
    <w:rsid w:val="00F07707"/>
    <w:rsid w:val="00F11D4E"/>
    <w:rsid w:val="00F1547C"/>
    <w:rsid w:val="00F240C7"/>
    <w:rsid w:val="00F26346"/>
    <w:rsid w:val="00F26800"/>
    <w:rsid w:val="00F3561D"/>
    <w:rsid w:val="00F37BC4"/>
    <w:rsid w:val="00F37E29"/>
    <w:rsid w:val="00F417B3"/>
    <w:rsid w:val="00F522B1"/>
    <w:rsid w:val="00F604D9"/>
    <w:rsid w:val="00F61C0E"/>
    <w:rsid w:val="00F7111A"/>
    <w:rsid w:val="00F71AA5"/>
    <w:rsid w:val="00F7662A"/>
    <w:rsid w:val="00F77DF5"/>
    <w:rsid w:val="00F802EE"/>
    <w:rsid w:val="00F812BD"/>
    <w:rsid w:val="00F87837"/>
    <w:rsid w:val="00F91D95"/>
    <w:rsid w:val="00F94EC3"/>
    <w:rsid w:val="00F97495"/>
    <w:rsid w:val="00F97A36"/>
    <w:rsid w:val="00FA1A63"/>
    <w:rsid w:val="00FB3DA3"/>
    <w:rsid w:val="00FC1A84"/>
    <w:rsid w:val="00FC561D"/>
    <w:rsid w:val="00FC74B8"/>
    <w:rsid w:val="00FD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66082"/>
  <w15:docId w15:val="{B4C9E7DE-5811-4383-985D-9FA98EE24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ind w:left="677" w:right="-17" w:hanging="458"/>
      <w:outlineLvl w:val="0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pPr>
      <w:spacing w:before="26"/>
      <w:ind w:left="22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40"/>
      <w:outlineLvl w:val="3"/>
    </w:pPr>
    <w:rPr>
      <w:rFonts w:ascii="Cambria" w:eastAsia="Cambria" w:hAnsi="Cambria" w:cs="Cambria"/>
      <w:i/>
      <w:color w:val="366091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82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41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107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rsid w:val="00F802EE"/>
    <w:rPr>
      <w:rFonts w:ascii="Cambria" w:eastAsia="Cambria" w:hAnsi="Cambria" w:cs="Cambria"/>
      <w:i/>
      <w:color w:val="36609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D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D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hutoshysingh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ashutosh.singh@sjsu.edu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ashutoshysingh/" TargetMode="External"/><Relationship Id="rId11" Type="http://schemas.openxmlformats.org/officeDocument/2006/relationships/hyperlink" Target="https://github.com/pshrutiii/aws-gateway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virajnilakh/DistributedFileStorageAnd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2C0B6B-C2DA-4185-83D5-C60635C1E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utosh Singh</dc:creator>
  <cp:lastModifiedBy>Ashutosh Singh</cp:lastModifiedBy>
  <cp:revision>2</cp:revision>
  <cp:lastPrinted>2018-11-08T22:40:00Z</cp:lastPrinted>
  <dcterms:created xsi:type="dcterms:W3CDTF">2019-08-14T16:05:00Z</dcterms:created>
  <dcterms:modified xsi:type="dcterms:W3CDTF">2019-08-14T16:05:00Z</dcterms:modified>
</cp:coreProperties>
</file>